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0B60A32" w14:textId="77777777" w:rsidR="00230C01" w:rsidRDefault="00397F2A" w:rsidP="00397F2A">
      <w:pPr>
        <w:jc w:val="right"/>
      </w:pPr>
      <w:r>
        <w:rPr>
          <w:noProof/>
        </w:rPr>
        <w:drawing>
          <wp:inline distT="0" distB="0" distL="0" distR="0" wp14:anchorId="12F67A12" wp14:editId="75F925EB">
            <wp:extent cx="2201545" cy="485140"/>
            <wp:effectExtent l="0" t="0" r="8255" b="0"/>
            <wp:docPr id="3" name="Picture 3" descr="C:\Users\dawolf\AppData\Local\Microsoft\Windows\Temporary Internet Files\Content.Outlook\XOXPERR1\GleanersLogo_cmy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dawolf\AppData\Local\Microsoft\Windows\Temporary Internet Files\Content.Outlook\XOXPERR1\GleanersLogo_cmyk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545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1EDA3" w14:textId="6A951FFD" w:rsidR="00E02B00" w:rsidRDefault="00397F2A" w:rsidP="00E02B00">
      <w:pPr>
        <w:spacing w:after="0" w:line="240" w:lineRule="auto"/>
        <w:rPr>
          <w:rFonts w:ascii="Arial Rounded MT Bold" w:hAnsi="Arial Rounded MT Bold"/>
          <w:sz w:val="32"/>
          <w:szCs w:val="32"/>
        </w:rPr>
      </w:pPr>
      <w:r w:rsidRPr="00397F2A">
        <w:rPr>
          <w:rFonts w:ascii="Arial Rounded MT Bold" w:hAnsi="Arial Rounded MT Bold"/>
          <w:sz w:val="32"/>
          <w:szCs w:val="32"/>
        </w:rPr>
        <w:t xml:space="preserve">TEFAP Civil Rights </w:t>
      </w:r>
      <w:r w:rsidR="00E02B00">
        <w:rPr>
          <w:rFonts w:ascii="Arial Rounded MT Bold" w:hAnsi="Arial Rounded MT Bold"/>
          <w:sz w:val="32"/>
          <w:szCs w:val="32"/>
        </w:rPr>
        <w:t>20</w:t>
      </w:r>
      <w:r w:rsidR="00A75202">
        <w:rPr>
          <w:rFonts w:ascii="Arial Rounded MT Bold" w:hAnsi="Arial Rounded MT Bold"/>
          <w:sz w:val="32"/>
          <w:szCs w:val="32"/>
        </w:rPr>
        <w:t>2</w:t>
      </w:r>
      <w:r w:rsidR="00C337A8">
        <w:rPr>
          <w:rFonts w:ascii="Arial Rounded MT Bold" w:hAnsi="Arial Rounded MT Bold"/>
          <w:sz w:val="32"/>
          <w:szCs w:val="32"/>
        </w:rPr>
        <w:t>6</w:t>
      </w:r>
    </w:p>
    <w:p w14:paraId="2EF67F60" w14:textId="77777777" w:rsidR="00397F2A" w:rsidRPr="00397F2A" w:rsidRDefault="00397F2A" w:rsidP="00E02B00">
      <w:pPr>
        <w:spacing w:after="0" w:line="240" w:lineRule="auto"/>
        <w:rPr>
          <w:rFonts w:ascii="Arial Rounded MT Bold" w:hAnsi="Arial Rounded MT Bold"/>
          <w:sz w:val="32"/>
          <w:szCs w:val="32"/>
        </w:rPr>
      </w:pPr>
      <w:r w:rsidRPr="00397F2A">
        <w:rPr>
          <w:rFonts w:ascii="Arial Rounded MT Bold" w:hAnsi="Arial Rounded MT Bold"/>
          <w:sz w:val="32"/>
          <w:szCs w:val="32"/>
        </w:rPr>
        <w:t xml:space="preserve">Volunteer Training </w:t>
      </w:r>
      <w:r w:rsidR="00E02B00">
        <w:rPr>
          <w:rFonts w:ascii="Arial Rounded MT Bold" w:hAnsi="Arial Rounded MT Bold"/>
          <w:sz w:val="32"/>
          <w:szCs w:val="32"/>
        </w:rPr>
        <w:t>Log</w:t>
      </w:r>
    </w:p>
    <w:p w14:paraId="418154C6" w14:textId="77777777" w:rsidR="00397F2A" w:rsidRDefault="00397F2A" w:rsidP="00397F2A">
      <w:pPr>
        <w:rPr>
          <w:rFonts w:ascii="Arial Rounded MT Bold" w:hAnsi="Arial Rounded MT Bold"/>
        </w:rPr>
      </w:pPr>
    </w:p>
    <w:p w14:paraId="199E1409" w14:textId="77777777" w:rsidR="00397F2A" w:rsidRDefault="00397F2A" w:rsidP="00397F2A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gency Name__________________________________________ Agency #___________________</w:t>
      </w:r>
    </w:p>
    <w:p w14:paraId="60736A85" w14:textId="77777777" w:rsidR="00397F2A" w:rsidRDefault="00397F2A" w:rsidP="00397F2A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Please use this form to track the Civil Rights training of your volunteers. Please have them sign their name and list the date when you provide them with the training. </w:t>
      </w:r>
    </w:p>
    <w:p w14:paraId="46CA5492" w14:textId="77777777" w:rsidR="00397F2A" w:rsidRDefault="00397F2A" w:rsidP="00397F2A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When all of your volunteers have been trained, please complete this form and send to </w:t>
      </w:r>
      <w:r w:rsidR="00A75202" w:rsidRPr="00A75202">
        <w:rPr>
          <w:rFonts w:ascii="Arial Rounded MT Bold" w:hAnsi="Arial Rounded MT Bold"/>
        </w:rPr>
        <w:t>your</w:t>
      </w:r>
      <w:r w:rsidR="00A75202" w:rsidRPr="00A75202">
        <w:rPr>
          <w:rStyle w:val="Hyperlink"/>
          <w:rFonts w:ascii="Arial Rounded MT Bold" w:hAnsi="Arial Rounded MT Bold"/>
          <w:color w:val="auto"/>
          <w:u w:val="none"/>
        </w:rPr>
        <w:t xml:space="preserve"> </w:t>
      </w:r>
      <w:r w:rsidR="00B10E25">
        <w:rPr>
          <w:rStyle w:val="Hyperlink"/>
          <w:rFonts w:ascii="Arial Rounded MT Bold" w:hAnsi="Arial Rounded MT Bold"/>
          <w:color w:val="auto"/>
          <w:u w:val="none"/>
        </w:rPr>
        <w:t>N</w:t>
      </w:r>
      <w:r w:rsidR="00A75202" w:rsidRPr="00A75202">
        <w:rPr>
          <w:rStyle w:val="Hyperlink"/>
          <w:rFonts w:ascii="Arial Rounded MT Bold" w:hAnsi="Arial Rounded MT Bold"/>
          <w:color w:val="auto"/>
          <w:u w:val="none"/>
        </w:rPr>
        <w:t>SM</w:t>
      </w:r>
      <w:r w:rsidRPr="00A75202">
        <w:rPr>
          <w:rFonts w:ascii="Arial Rounded MT Bold" w:hAnsi="Arial Rounded MT Bold"/>
        </w:rPr>
        <w:t xml:space="preserve"> </w:t>
      </w:r>
      <w:r>
        <w:rPr>
          <w:rFonts w:ascii="Arial Rounded MT Bold" w:hAnsi="Arial Rounded MT Bold"/>
        </w:rPr>
        <w:t xml:space="preserve">or mail it to </w:t>
      </w:r>
      <w:r w:rsidR="00A75202">
        <w:rPr>
          <w:rFonts w:ascii="Arial Rounded MT Bold" w:hAnsi="Arial Rounded MT Bold"/>
        </w:rPr>
        <w:t xml:space="preserve">them at Gleaners Food Bank, </w:t>
      </w:r>
      <w:r>
        <w:rPr>
          <w:rFonts w:ascii="Arial Rounded MT Bold" w:hAnsi="Arial Rounded MT Bold"/>
        </w:rPr>
        <w:t xml:space="preserve">3737 Waldemere Ave Indianapolis IN 46241 </w:t>
      </w:r>
    </w:p>
    <w:p w14:paraId="5B1B403A" w14:textId="3CB68C93" w:rsidR="00397F2A" w:rsidRDefault="00A312BC" w:rsidP="00720908">
      <w:pPr>
        <w:shd w:val="clear" w:color="auto" w:fill="92D05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ll volunteers must complete civil rights training at least once per year.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2346"/>
        <w:gridCol w:w="2324"/>
        <w:gridCol w:w="2346"/>
        <w:gridCol w:w="2324"/>
      </w:tblGrid>
      <w:tr w:rsidR="00907B68" w14:paraId="2CE11BA0" w14:textId="77777777" w:rsidTr="00067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3F7BCD15" w14:textId="77777777" w:rsidR="00907B68" w:rsidRDefault="00907B68" w:rsidP="00397F2A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Volunteer Name</w:t>
            </w: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B777A92" w14:textId="77777777" w:rsidR="00907B68" w:rsidRDefault="00907B68" w:rsidP="00397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Date</w:t>
            </w: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1A5E1A6" w14:textId="77777777" w:rsidR="00907B68" w:rsidRDefault="00907B68" w:rsidP="00397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Volunteer Name</w:t>
            </w: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53CE5008" w14:textId="77777777" w:rsidR="00907B68" w:rsidRDefault="00907B68" w:rsidP="00397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Date</w:t>
            </w:r>
          </w:p>
        </w:tc>
      </w:tr>
      <w:tr w:rsidR="00907B68" w14:paraId="7BDA6180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52ED8A76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DE5B9B0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111998F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4B3CF045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752CC371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03DB74EC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5213A4F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36C6A17F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7D2E52D5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4297E595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5152AEE0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C0BA5B5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5E104E5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74858DA5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1FB47ACE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584F5BAC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77CA774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4310268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67360D98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45388F02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69D7EA9A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B5017E0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AB09E80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14BD8233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2BA767AD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25D30736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2BC86109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413F5582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35C041C1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3B0317DF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5041142A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BAF7190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44A48724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76E14438" w14:textId="77777777" w:rsidR="00907B68" w:rsidRDefault="00907B68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907B68" w14:paraId="03CB0F62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00B7A5D9" w14:textId="77777777" w:rsidR="00907B68" w:rsidRDefault="00907B68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20623586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2AC184A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4F2CC695" w14:textId="77777777" w:rsidR="00907B68" w:rsidRDefault="00907B68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00631152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2019E07F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BC61CF7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A51E562" w14:textId="77777777" w:rsidR="00E02B00" w:rsidRDefault="00E02B00" w:rsidP="00E826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52D9962D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14DB2DAF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739C2983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48F185AB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4A1DBBE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0077F413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69C0DE51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37744F91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41D4D7A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331EA61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5CF979C2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507794BC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271DB746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3A0CB6D8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4CF6213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72F23210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6EF63E6B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1691D321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35D62DD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0A6BC3B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77901EB0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13C602F0" w14:textId="77777777" w:rsidTr="000679C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77C59211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1819879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13C3555E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47AEB0EB" w14:textId="77777777" w:rsidR="00E02B00" w:rsidRDefault="00E02B00" w:rsidP="00397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  <w:tr w:rsidR="00E02B00" w14:paraId="1E72BED9" w14:textId="77777777" w:rsidTr="000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2E6B6351" w14:textId="77777777" w:rsidR="00E02B00" w:rsidRDefault="00E02B00" w:rsidP="00397F2A">
            <w:pPr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8CDE1C1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3D5AA652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59AB5F45" w14:textId="77777777" w:rsidR="00E02B00" w:rsidRDefault="00E02B00" w:rsidP="00397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</w:rPr>
            </w:pPr>
          </w:p>
        </w:tc>
      </w:tr>
    </w:tbl>
    <w:p w14:paraId="33104A13" w14:textId="77777777" w:rsidR="00907B68" w:rsidRPr="00907B68" w:rsidRDefault="00907B68" w:rsidP="00CF45E7">
      <w:pPr>
        <w:rPr>
          <w:rFonts w:ascii="Arial Rounded MT Bold" w:hAnsi="Arial Rounded MT Bold"/>
        </w:rPr>
      </w:pPr>
    </w:p>
    <w:sectPr w:rsidR="00907B68" w:rsidRPr="00907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wMDcyNDMxMTSxtDBS0lEKTi0uzszPAykwrAUAipGR7ywAAAA="/>
  </w:docVars>
  <w:rsids>
    <w:rsidRoot w:val="00397F2A"/>
    <w:rsid w:val="00031512"/>
    <w:rsid w:val="000679CA"/>
    <w:rsid w:val="00173F7C"/>
    <w:rsid w:val="00200781"/>
    <w:rsid w:val="00230C01"/>
    <w:rsid w:val="00397F2A"/>
    <w:rsid w:val="00411AB6"/>
    <w:rsid w:val="004C254E"/>
    <w:rsid w:val="00712A0B"/>
    <w:rsid w:val="00720908"/>
    <w:rsid w:val="00740685"/>
    <w:rsid w:val="0076587E"/>
    <w:rsid w:val="00907B68"/>
    <w:rsid w:val="009B226E"/>
    <w:rsid w:val="00A312BC"/>
    <w:rsid w:val="00A75202"/>
    <w:rsid w:val="00A8360F"/>
    <w:rsid w:val="00B02E08"/>
    <w:rsid w:val="00B10E25"/>
    <w:rsid w:val="00C337A8"/>
    <w:rsid w:val="00CF45E7"/>
    <w:rsid w:val="00E02B00"/>
    <w:rsid w:val="00E20489"/>
    <w:rsid w:val="00E665AF"/>
    <w:rsid w:val="00FA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E2636"/>
  <w15:docId w15:val="{6D6D17A4-54F9-410A-8461-176D6AAD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7F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F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97F2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07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907B6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">
    <w:name w:val="Light List"/>
    <w:basedOn w:val="TableNormal"/>
    <w:uiPriority w:val="61"/>
    <w:rsid w:val="00907B6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3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eding America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Wolf</dc:creator>
  <cp:lastModifiedBy>Karen Rice</cp:lastModifiedBy>
  <cp:revision>3</cp:revision>
  <cp:lastPrinted>2017-09-18T20:03:00Z</cp:lastPrinted>
  <dcterms:created xsi:type="dcterms:W3CDTF">2026-01-15T22:08:00Z</dcterms:created>
  <dcterms:modified xsi:type="dcterms:W3CDTF">2026-01-2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56b026d7484ecd6be95ffe38d2283d6d06acd88fb442488ce1a258aaf9225f</vt:lpwstr>
  </property>
</Properties>
</file>